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D4F66" w14:textId="77777777" w:rsidR="00FC3380" w:rsidRDefault="00FC3380" w:rsidP="00FC3380">
      <w:pPr>
        <w:spacing w:line="580" w:lineRule="exact"/>
        <w:jc w:val="left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附件</w:t>
      </w:r>
      <w:r>
        <w:rPr>
          <w:rFonts w:ascii="Times New Roman" w:eastAsia="黑体" w:hAnsi="Times New Roman" w:cs="Times New Roman"/>
          <w:sz w:val="32"/>
          <w:szCs w:val="32"/>
        </w:rPr>
        <w:t>2</w:t>
      </w:r>
    </w:p>
    <w:p w14:paraId="50FBEE78" w14:textId="77777777" w:rsidR="00FC3380" w:rsidRDefault="00FC3380" w:rsidP="00FC3380">
      <w:pPr>
        <w:spacing w:line="300" w:lineRule="exact"/>
        <w:jc w:val="left"/>
        <w:rPr>
          <w:rFonts w:ascii="Times New Roman" w:eastAsia="黑体" w:hAnsi="Times New Roman" w:cs="Times New Roman"/>
          <w:sz w:val="32"/>
          <w:szCs w:val="32"/>
        </w:rPr>
      </w:pPr>
    </w:p>
    <w:p w14:paraId="54C83A94" w14:textId="77777777" w:rsidR="008D351E" w:rsidRDefault="00FC3380" w:rsidP="00873EEB">
      <w:pPr>
        <w:spacing w:line="560" w:lineRule="exact"/>
        <w:jc w:val="center"/>
        <w:rPr>
          <w:rFonts w:ascii="Times New Roman" w:eastAsia="方正小标宋简体" w:hAnsi="Times New Roman" w:cs="Times New Roman"/>
          <w:spacing w:val="-16"/>
          <w:sz w:val="36"/>
          <w:szCs w:val="36"/>
          <w:lang w:eastAsia="zh"/>
        </w:rPr>
      </w:pPr>
      <w:bookmarkStart w:id="0" w:name="_GoBack"/>
      <w:r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自治区司法厅机关</w:t>
      </w:r>
      <w:r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2022</w:t>
      </w:r>
      <w:r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年度系统内遴选</w:t>
      </w:r>
      <w:r w:rsidR="008D351E"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公务员</w:t>
      </w:r>
      <w:r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报名</w:t>
      </w:r>
    </w:p>
    <w:p w14:paraId="6BF85984" w14:textId="717C9E0D" w:rsidR="00FC3380" w:rsidRPr="008D351E" w:rsidRDefault="00FC3380" w:rsidP="00873EEB">
      <w:pPr>
        <w:spacing w:line="560" w:lineRule="exact"/>
        <w:jc w:val="center"/>
        <w:rPr>
          <w:rFonts w:ascii="Times New Roman" w:eastAsia="方正小标宋简体" w:hAnsi="Times New Roman" w:cs="Times New Roman"/>
          <w:spacing w:val="-16"/>
          <w:sz w:val="36"/>
          <w:szCs w:val="36"/>
          <w:lang w:eastAsia="zh"/>
        </w:rPr>
      </w:pPr>
      <w:r w:rsidRPr="008D351E">
        <w:rPr>
          <w:rFonts w:ascii="Times New Roman" w:eastAsia="方正小标宋简体" w:hAnsi="Times New Roman" w:cs="Times New Roman" w:hint="eastAsia"/>
          <w:spacing w:val="-16"/>
          <w:sz w:val="36"/>
          <w:szCs w:val="36"/>
          <w:lang w:eastAsia="zh"/>
        </w:rPr>
        <w:t>推荐表</w:t>
      </w:r>
    </w:p>
    <w:bookmarkEnd w:id="0"/>
    <w:p w14:paraId="318F1AAF" w14:textId="77777777" w:rsidR="00FC3380" w:rsidRDefault="00FC3380" w:rsidP="00873EEB">
      <w:pPr>
        <w:adjustRightInd w:val="0"/>
        <w:spacing w:line="200" w:lineRule="exact"/>
        <w:rPr>
          <w:rFonts w:ascii="Times New Roman" w:eastAsia="仿宋_GB2312" w:hAnsi="Times New Roman" w:cs="Times New Roman"/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5"/>
        <w:gridCol w:w="1121"/>
        <w:gridCol w:w="173"/>
        <w:gridCol w:w="1088"/>
        <w:gridCol w:w="172"/>
        <w:gridCol w:w="281"/>
        <w:gridCol w:w="568"/>
        <w:gridCol w:w="152"/>
        <w:gridCol w:w="185"/>
        <w:gridCol w:w="259"/>
        <w:gridCol w:w="388"/>
        <w:gridCol w:w="263"/>
        <w:gridCol w:w="266"/>
        <w:gridCol w:w="343"/>
        <w:gridCol w:w="437"/>
        <w:gridCol w:w="1186"/>
        <w:gridCol w:w="63"/>
        <w:gridCol w:w="1702"/>
      </w:tblGrid>
      <w:tr w:rsidR="00FC3380" w14:paraId="726BC11D" w14:textId="77777777" w:rsidTr="00873EEB">
        <w:trPr>
          <w:cantSplit/>
          <w:trHeight w:val="606"/>
          <w:jc w:val="center"/>
        </w:trPr>
        <w:tc>
          <w:tcPr>
            <w:tcW w:w="1155" w:type="dxa"/>
            <w:tcBorders>
              <w:top w:val="single" w:sz="12" w:space="0" w:color="auto"/>
            </w:tcBorders>
            <w:vAlign w:val="center"/>
          </w:tcPr>
          <w:p w14:paraId="59FF7D9F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1294" w:type="dxa"/>
            <w:gridSpan w:val="2"/>
            <w:tcBorders>
              <w:top w:val="single" w:sz="12" w:space="0" w:color="auto"/>
            </w:tcBorders>
            <w:vAlign w:val="center"/>
          </w:tcPr>
          <w:p w14:paraId="398312A1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1" w:name="A0101_1"/>
            <w:bookmarkEnd w:id="1"/>
          </w:p>
        </w:tc>
        <w:tc>
          <w:tcPr>
            <w:tcW w:w="1260" w:type="dxa"/>
            <w:gridSpan w:val="2"/>
            <w:tcBorders>
              <w:top w:val="single" w:sz="12" w:space="0" w:color="auto"/>
            </w:tcBorders>
            <w:vAlign w:val="center"/>
          </w:tcPr>
          <w:p w14:paraId="746E8A7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性别</w:t>
            </w:r>
          </w:p>
        </w:tc>
        <w:tc>
          <w:tcPr>
            <w:tcW w:w="1445" w:type="dxa"/>
            <w:gridSpan w:val="5"/>
            <w:tcBorders>
              <w:top w:val="single" w:sz="12" w:space="0" w:color="auto"/>
            </w:tcBorders>
            <w:vAlign w:val="center"/>
          </w:tcPr>
          <w:p w14:paraId="4FC31195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2" w:name="A0104_2"/>
            <w:bookmarkEnd w:id="2"/>
          </w:p>
        </w:tc>
        <w:tc>
          <w:tcPr>
            <w:tcW w:w="1260" w:type="dxa"/>
            <w:gridSpan w:val="4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98661DD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出生年月</w:t>
            </w:r>
          </w:p>
          <w:p w14:paraId="036521DF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岁）</w:t>
            </w:r>
          </w:p>
        </w:tc>
        <w:tc>
          <w:tcPr>
            <w:tcW w:w="1623" w:type="dxa"/>
            <w:gridSpan w:val="2"/>
            <w:tcBorders>
              <w:top w:val="single" w:sz="12" w:space="0" w:color="auto"/>
            </w:tcBorders>
            <w:vAlign w:val="center"/>
          </w:tcPr>
          <w:p w14:paraId="59D11F8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3" w:name="A0107_3"/>
            <w:bookmarkEnd w:id="3"/>
          </w:p>
        </w:tc>
        <w:tc>
          <w:tcPr>
            <w:tcW w:w="1765" w:type="dxa"/>
            <w:gridSpan w:val="2"/>
            <w:vMerge w:val="restart"/>
            <w:tcBorders>
              <w:top w:val="single" w:sz="1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6B39519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4" w:name="P0192A_12"/>
            <w:bookmarkEnd w:id="4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照片</w:t>
            </w:r>
          </w:p>
        </w:tc>
      </w:tr>
      <w:tr w:rsidR="00FC3380" w14:paraId="18B57EC0" w14:textId="77777777" w:rsidTr="00873EEB">
        <w:trPr>
          <w:cantSplit/>
          <w:trHeight w:val="630"/>
          <w:jc w:val="center"/>
        </w:trPr>
        <w:tc>
          <w:tcPr>
            <w:tcW w:w="1155" w:type="dxa"/>
            <w:vAlign w:val="center"/>
          </w:tcPr>
          <w:p w14:paraId="2ADC57FE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民族</w:t>
            </w:r>
          </w:p>
        </w:tc>
        <w:tc>
          <w:tcPr>
            <w:tcW w:w="1294" w:type="dxa"/>
            <w:gridSpan w:val="2"/>
            <w:vAlign w:val="center"/>
          </w:tcPr>
          <w:p w14:paraId="622878D3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5B0106B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籍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贯</w:t>
            </w:r>
          </w:p>
        </w:tc>
        <w:tc>
          <w:tcPr>
            <w:tcW w:w="1445" w:type="dxa"/>
            <w:gridSpan w:val="5"/>
            <w:tcMar>
              <w:left w:w="57" w:type="dxa"/>
              <w:right w:w="57" w:type="dxa"/>
            </w:tcMar>
            <w:vAlign w:val="center"/>
          </w:tcPr>
          <w:p w14:paraId="0E72A394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5" w:name="A0111_5"/>
            <w:bookmarkEnd w:id="5"/>
          </w:p>
        </w:tc>
        <w:tc>
          <w:tcPr>
            <w:tcW w:w="1260" w:type="dxa"/>
            <w:gridSpan w:val="4"/>
            <w:tcMar>
              <w:left w:w="57" w:type="dxa"/>
              <w:right w:w="57" w:type="dxa"/>
            </w:tcMar>
            <w:vAlign w:val="center"/>
          </w:tcPr>
          <w:p w14:paraId="5EFA1BE9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出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生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地</w:t>
            </w:r>
          </w:p>
        </w:tc>
        <w:tc>
          <w:tcPr>
            <w:tcW w:w="1623" w:type="dxa"/>
            <w:gridSpan w:val="2"/>
            <w:tcMar>
              <w:left w:w="57" w:type="dxa"/>
              <w:right w:w="57" w:type="dxa"/>
            </w:tcMar>
            <w:vAlign w:val="center"/>
          </w:tcPr>
          <w:p w14:paraId="3C0DADDC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6" w:name="A0114_6"/>
            <w:bookmarkEnd w:id="6"/>
          </w:p>
        </w:tc>
        <w:tc>
          <w:tcPr>
            <w:tcW w:w="1765" w:type="dxa"/>
            <w:gridSpan w:val="2"/>
            <w:vMerge/>
            <w:tcMar>
              <w:left w:w="0" w:type="dxa"/>
              <w:right w:w="0" w:type="dxa"/>
            </w:tcMar>
            <w:vAlign w:val="center"/>
          </w:tcPr>
          <w:p w14:paraId="73D3A031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237B8D47" w14:textId="77777777" w:rsidTr="00873EEB">
        <w:trPr>
          <w:cantSplit/>
          <w:trHeight w:val="645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05CC4479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入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党</w:t>
            </w:r>
          </w:p>
          <w:p w14:paraId="086B9CB1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时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间</w:t>
            </w:r>
          </w:p>
        </w:tc>
        <w:tc>
          <w:tcPr>
            <w:tcW w:w="1294" w:type="dxa"/>
            <w:gridSpan w:val="2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366F7C3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7" w:name="A0127_9"/>
            <w:bookmarkStart w:id="8" w:name="A0134_8"/>
            <w:bookmarkEnd w:id="7"/>
            <w:bookmarkEnd w:id="8"/>
          </w:p>
        </w:tc>
        <w:tc>
          <w:tcPr>
            <w:tcW w:w="12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3BB5ED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参加工作</w:t>
            </w:r>
          </w:p>
          <w:p w14:paraId="4DBF26E1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时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间</w:t>
            </w:r>
          </w:p>
        </w:tc>
        <w:tc>
          <w:tcPr>
            <w:tcW w:w="144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436127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F2DFB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健康状况</w:t>
            </w:r>
          </w:p>
        </w:tc>
        <w:tc>
          <w:tcPr>
            <w:tcW w:w="1623" w:type="dxa"/>
            <w:gridSpan w:val="2"/>
            <w:tcBorders>
              <w:left w:val="single" w:sz="4" w:space="0" w:color="auto"/>
            </w:tcBorders>
            <w:vAlign w:val="center"/>
          </w:tcPr>
          <w:p w14:paraId="487D8BC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  <w:gridSpan w:val="2"/>
            <w:vMerge/>
            <w:tcMar>
              <w:left w:w="0" w:type="dxa"/>
              <w:right w:w="0" w:type="dxa"/>
            </w:tcMar>
            <w:vAlign w:val="center"/>
          </w:tcPr>
          <w:p w14:paraId="13684DC0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101547BF" w14:textId="77777777" w:rsidTr="00873EEB">
        <w:trPr>
          <w:cantSplit/>
          <w:trHeight w:val="488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55E79E0E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身份证号</w:t>
            </w:r>
          </w:p>
        </w:tc>
        <w:tc>
          <w:tcPr>
            <w:tcW w:w="3403" w:type="dxa"/>
            <w:gridSpan w:val="6"/>
            <w:vAlign w:val="center"/>
          </w:tcPr>
          <w:p w14:paraId="31A760F2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9" w:name="A0125_10"/>
            <w:bookmarkStart w:id="10" w:name="A0187A_11"/>
            <w:bookmarkEnd w:id="9"/>
            <w:bookmarkEnd w:id="10"/>
          </w:p>
        </w:tc>
        <w:tc>
          <w:tcPr>
            <w:tcW w:w="1247" w:type="dxa"/>
            <w:gridSpan w:val="5"/>
            <w:vAlign w:val="center"/>
          </w:tcPr>
          <w:p w14:paraId="7D3EDFEE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联系方式</w:t>
            </w:r>
          </w:p>
        </w:tc>
        <w:tc>
          <w:tcPr>
            <w:tcW w:w="2232" w:type="dxa"/>
            <w:gridSpan w:val="4"/>
            <w:vAlign w:val="center"/>
          </w:tcPr>
          <w:p w14:paraId="70219A41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65" w:type="dxa"/>
            <w:gridSpan w:val="2"/>
            <w:vMerge/>
            <w:tcMar>
              <w:left w:w="0" w:type="dxa"/>
              <w:right w:w="0" w:type="dxa"/>
            </w:tcMar>
            <w:vAlign w:val="center"/>
          </w:tcPr>
          <w:p w14:paraId="5427A5ED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4547B23A" w14:textId="77777777" w:rsidTr="00873EEB">
        <w:trPr>
          <w:cantSplit/>
          <w:trHeight w:val="645"/>
          <w:jc w:val="center"/>
        </w:trPr>
        <w:tc>
          <w:tcPr>
            <w:tcW w:w="1155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1B6E2B47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历</w:t>
            </w:r>
          </w:p>
          <w:p w14:paraId="6C7F01CE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位</w:t>
            </w:r>
          </w:p>
        </w:tc>
        <w:tc>
          <w:tcPr>
            <w:tcW w:w="1294" w:type="dxa"/>
            <w:gridSpan w:val="2"/>
            <w:vAlign w:val="center"/>
          </w:tcPr>
          <w:p w14:paraId="5F7532D2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全日制</w:t>
            </w:r>
          </w:p>
          <w:p w14:paraId="2E2B8D37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教育</w:t>
            </w:r>
          </w:p>
        </w:tc>
        <w:tc>
          <w:tcPr>
            <w:tcW w:w="2109" w:type="dxa"/>
            <w:gridSpan w:val="4"/>
            <w:vAlign w:val="center"/>
          </w:tcPr>
          <w:p w14:paraId="57D5322C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11" w:name="A0128_13"/>
            <w:bookmarkEnd w:id="11"/>
          </w:p>
        </w:tc>
        <w:tc>
          <w:tcPr>
            <w:tcW w:w="1247" w:type="dxa"/>
            <w:gridSpan w:val="5"/>
            <w:tcMar>
              <w:left w:w="57" w:type="dxa"/>
              <w:right w:w="57" w:type="dxa"/>
            </w:tcMar>
            <w:vAlign w:val="center"/>
          </w:tcPr>
          <w:p w14:paraId="28F2AED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毕业院校</w:t>
            </w:r>
          </w:p>
          <w:p w14:paraId="012ADE7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系及专业</w:t>
            </w:r>
          </w:p>
        </w:tc>
        <w:tc>
          <w:tcPr>
            <w:tcW w:w="3997" w:type="dxa"/>
            <w:gridSpan w:val="6"/>
            <w:tcMar>
              <w:left w:w="113" w:type="dxa"/>
              <w:right w:w="113" w:type="dxa"/>
            </w:tcMar>
            <w:vAlign w:val="center"/>
          </w:tcPr>
          <w:p w14:paraId="64A5BCC5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12" w:name="A0130_15"/>
            <w:bookmarkEnd w:id="12"/>
          </w:p>
        </w:tc>
      </w:tr>
      <w:tr w:rsidR="00FC3380" w14:paraId="2D4959AB" w14:textId="77777777" w:rsidTr="00873EEB">
        <w:trPr>
          <w:cantSplit/>
          <w:trHeight w:val="515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6A8D2625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gridSpan w:val="2"/>
            <w:vAlign w:val="center"/>
          </w:tcPr>
          <w:p w14:paraId="43FD59C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在职</w:t>
            </w:r>
          </w:p>
          <w:p w14:paraId="696AA05A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教育</w:t>
            </w:r>
          </w:p>
        </w:tc>
        <w:tc>
          <w:tcPr>
            <w:tcW w:w="2109" w:type="dxa"/>
            <w:gridSpan w:val="4"/>
            <w:vAlign w:val="center"/>
          </w:tcPr>
          <w:p w14:paraId="3A969435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gridSpan w:val="5"/>
            <w:tcMar>
              <w:left w:w="57" w:type="dxa"/>
              <w:right w:w="57" w:type="dxa"/>
            </w:tcMar>
            <w:vAlign w:val="center"/>
          </w:tcPr>
          <w:p w14:paraId="3DC0843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毕业院校</w:t>
            </w:r>
          </w:p>
          <w:p w14:paraId="1D9D9025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系及专业</w:t>
            </w:r>
          </w:p>
        </w:tc>
        <w:tc>
          <w:tcPr>
            <w:tcW w:w="3997" w:type="dxa"/>
            <w:gridSpan w:val="6"/>
            <w:tcMar>
              <w:left w:w="113" w:type="dxa"/>
              <w:right w:w="113" w:type="dxa"/>
            </w:tcMar>
            <w:vAlign w:val="center"/>
          </w:tcPr>
          <w:p w14:paraId="40AFA492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1DE23528" w14:textId="77777777" w:rsidTr="00873EEB">
        <w:trPr>
          <w:cantSplit/>
          <w:trHeight w:val="675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7201CCC9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现工作单</w:t>
            </w:r>
          </w:p>
          <w:p w14:paraId="4A1A28CA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位及职务职级</w:t>
            </w:r>
          </w:p>
        </w:tc>
        <w:tc>
          <w:tcPr>
            <w:tcW w:w="2835" w:type="dxa"/>
            <w:gridSpan w:val="5"/>
            <w:tcBorders>
              <w:right w:val="single" w:sz="4" w:space="0" w:color="auto"/>
            </w:tcBorders>
            <w:vAlign w:val="center"/>
          </w:tcPr>
          <w:p w14:paraId="689BAB44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52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064065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任现职务</w:t>
            </w:r>
          </w:p>
          <w:p w14:paraId="05E143BA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职级时间</w:t>
            </w:r>
          </w:p>
        </w:tc>
        <w:tc>
          <w:tcPr>
            <w:tcW w:w="1309" w:type="dxa"/>
            <w:gridSpan w:val="4"/>
            <w:tcBorders>
              <w:left w:val="single" w:sz="4" w:space="0" w:color="auto"/>
            </w:tcBorders>
            <w:vAlign w:val="center"/>
          </w:tcPr>
          <w:p w14:paraId="2DEFF2AA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gridSpan w:val="2"/>
            <w:tcBorders>
              <w:left w:val="single" w:sz="4" w:space="0" w:color="auto"/>
            </w:tcBorders>
            <w:vAlign w:val="center"/>
          </w:tcPr>
          <w:p w14:paraId="693D312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专业技术职务</w:t>
            </w:r>
          </w:p>
        </w:tc>
        <w:tc>
          <w:tcPr>
            <w:tcW w:w="1702" w:type="dxa"/>
            <w:tcBorders>
              <w:left w:val="single" w:sz="4" w:space="0" w:color="auto"/>
            </w:tcBorders>
            <w:vAlign w:val="center"/>
          </w:tcPr>
          <w:p w14:paraId="6B93BDB8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773F5F11" w14:textId="77777777" w:rsidTr="00873EEB">
        <w:trPr>
          <w:cantSplit/>
          <w:trHeight w:val="607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0A1DF602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报考职位</w:t>
            </w:r>
          </w:p>
        </w:tc>
        <w:tc>
          <w:tcPr>
            <w:tcW w:w="8647" w:type="dxa"/>
            <w:gridSpan w:val="17"/>
            <w:vAlign w:val="center"/>
          </w:tcPr>
          <w:p w14:paraId="3A73603A" w14:textId="77777777" w:rsidR="00FC3380" w:rsidRDefault="00FC3380" w:rsidP="008F51D4">
            <w:pPr>
              <w:spacing w:line="30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36E1DA1D" w14:textId="77777777" w:rsidTr="00873EEB">
        <w:trPr>
          <w:cantSplit/>
          <w:trHeight w:val="695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552F12C0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与报考职位匹配的工作经历</w:t>
            </w:r>
          </w:p>
        </w:tc>
        <w:tc>
          <w:tcPr>
            <w:tcW w:w="8647" w:type="dxa"/>
            <w:gridSpan w:val="17"/>
            <w:vAlign w:val="center"/>
          </w:tcPr>
          <w:p w14:paraId="09EF2818" w14:textId="77777777" w:rsidR="00FC3380" w:rsidRDefault="00FC3380" w:rsidP="008F51D4">
            <w:pPr>
              <w:spacing w:line="30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758B772F" w14:textId="77777777" w:rsidTr="00873EEB">
        <w:trPr>
          <w:cantSplit/>
          <w:trHeight w:hRule="exact" w:val="1125"/>
          <w:jc w:val="center"/>
        </w:trPr>
        <w:tc>
          <w:tcPr>
            <w:tcW w:w="1155" w:type="dxa"/>
            <w:tcBorders>
              <w:top w:val="single" w:sz="8" w:space="0" w:color="auto"/>
              <w:bottom w:val="single" w:sz="4" w:space="0" w:color="auto"/>
            </w:tcBorders>
            <w:textDirection w:val="tbRlV"/>
            <w:vAlign w:val="center"/>
          </w:tcPr>
          <w:p w14:paraId="1179699F" w14:textId="77777777" w:rsidR="00FC3380" w:rsidRDefault="00FC3380" w:rsidP="008F51D4">
            <w:pPr>
              <w:spacing w:line="5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bookmarkStart w:id="13" w:name="A0215_17"/>
            <w:bookmarkStart w:id="14" w:name="RMZW_19"/>
            <w:bookmarkEnd w:id="13"/>
            <w:bookmarkEnd w:id="14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学习情况</w:t>
            </w:r>
          </w:p>
        </w:tc>
        <w:tc>
          <w:tcPr>
            <w:tcW w:w="8647" w:type="dxa"/>
            <w:gridSpan w:val="17"/>
            <w:tcBorders>
              <w:top w:val="single" w:sz="8" w:space="0" w:color="auto"/>
              <w:bottom w:val="single" w:sz="4" w:space="0" w:color="auto"/>
            </w:tcBorders>
            <w:tcMar>
              <w:left w:w="0" w:type="dxa"/>
              <w:right w:w="113" w:type="dxa"/>
            </w:tcMar>
            <w:vAlign w:val="center"/>
          </w:tcPr>
          <w:p w14:paraId="79D5BF7E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8203099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从大学填起）</w:t>
            </w:r>
          </w:p>
          <w:p w14:paraId="25F51FBF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7CFA4C6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3F1173A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314B0A2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BC92944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F40FD8E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B4C00FD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DCE9990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9E6173B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B161E42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A938C23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9740377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2B5C386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21AB69D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5DC4AB9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F2B830E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34FBDDA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5332125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7259D8B3" w14:textId="77777777" w:rsidTr="00873EEB">
        <w:trPr>
          <w:cantSplit/>
          <w:trHeight w:hRule="exact" w:val="3943"/>
          <w:jc w:val="center"/>
        </w:trPr>
        <w:tc>
          <w:tcPr>
            <w:tcW w:w="1155" w:type="dxa"/>
            <w:tcBorders>
              <w:top w:val="single" w:sz="4" w:space="0" w:color="auto"/>
            </w:tcBorders>
            <w:textDirection w:val="tbRlV"/>
            <w:vAlign w:val="center"/>
          </w:tcPr>
          <w:p w14:paraId="026831C0" w14:textId="77777777" w:rsidR="00FC3380" w:rsidRDefault="00FC3380" w:rsidP="008F51D4">
            <w:pPr>
              <w:spacing w:line="5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工作简历</w:t>
            </w:r>
          </w:p>
        </w:tc>
        <w:tc>
          <w:tcPr>
            <w:tcW w:w="8647" w:type="dxa"/>
            <w:gridSpan w:val="17"/>
            <w:tcBorders>
              <w:top w:val="single" w:sz="4" w:space="0" w:color="auto"/>
            </w:tcBorders>
            <w:tcMar>
              <w:left w:w="0" w:type="dxa"/>
              <w:right w:w="113" w:type="dxa"/>
            </w:tcMar>
          </w:tcPr>
          <w:p w14:paraId="724946F9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034AF75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03BBC67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EB764EF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CA7D870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E271AA8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D368681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FD2FD26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C465F10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2B9D4DC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E27D2E9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8D3306E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接第二页）</w:t>
            </w:r>
          </w:p>
          <w:p w14:paraId="28F5A223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130859D7" w14:textId="77777777" w:rsidTr="00873EEB">
        <w:trPr>
          <w:cantSplit/>
          <w:trHeight w:hRule="exact" w:val="2021"/>
          <w:jc w:val="center"/>
        </w:trPr>
        <w:tc>
          <w:tcPr>
            <w:tcW w:w="1155" w:type="dxa"/>
            <w:tcBorders>
              <w:top w:val="single" w:sz="4" w:space="0" w:color="auto"/>
            </w:tcBorders>
            <w:textDirection w:val="tbRlV"/>
            <w:vAlign w:val="center"/>
          </w:tcPr>
          <w:p w14:paraId="7BDB4FDF" w14:textId="77777777" w:rsidR="00FC3380" w:rsidRDefault="00FC3380" w:rsidP="008F51D4">
            <w:pPr>
              <w:spacing w:line="5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lastRenderedPageBreak/>
              <w:t>工作简历</w:t>
            </w:r>
          </w:p>
        </w:tc>
        <w:tc>
          <w:tcPr>
            <w:tcW w:w="8647" w:type="dxa"/>
            <w:gridSpan w:val="17"/>
            <w:tcBorders>
              <w:top w:val="single" w:sz="4" w:space="0" w:color="auto"/>
            </w:tcBorders>
            <w:tcMar>
              <w:left w:w="0" w:type="dxa"/>
              <w:right w:w="113" w:type="dxa"/>
            </w:tcMar>
          </w:tcPr>
          <w:p w14:paraId="2794202A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8A2B25D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接第一页）</w:t>
            </w:r>
          </w:p>
          <w:p w14:paraId="14A18217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2852B1A6" w14:textId="77777777" w:rsidTr="00873EEB">
        <w:trPr>
          <w:cantSplit/>
          <w:trHeight w:val="480"/>
          <w:jc w:val="center"/>
        </w:trPr>
        <w:tc>
          <w:tcPr>
            <w:tcW w:w="1155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426B4A66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家庭主要成员及重</w:t>
            </w:r>
          </w:p>
          <w:p w14:paraId="2911F4DC" w14:textId="77777777" w:rsidR="00FC3380" w:rsidRDefault="00FC3380" w:rsidP="008F51D4">
            <w:pPr>
              <w:spacing w:line="30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要社会关</w:t>
            </w:r>
          </w:p>
          <w:p w14:paraId="30EB728A" w14:textId="77777777" w:rsidR="00FC3380" w:rsidRDefault="00FC3380" w:rsidP="008F51D4">
            <w:pPr>
              <w:spacing w:line="300" w:lineRule="exact"/>
              <w:ind w:firstLineChars="50" w:firstLine="12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系（含配偶、子女、父母）</w:t>
            </w:r>
          </w:p>
        </w:tc>
        <w:tc>
          <w:tcPr>
            <w:tcW w:w="1121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14:paraId="5395F112" w14:textId="77777777" w:rsidR="00FC3380" w:rsidRDefault="00FC3380" w:rsidP="008F51D4">
            <w:pPr>
              <w:spacing w:line="4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称谓</w:t>
            </w:r>
          </w:p>
        </w:tc>
        <w:tc>
          <w:tcPr>
            <w:tcW w:w="1261" w:type="dxa"/>
            <w:gridSpan w:val="2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4E30AE" w14:textId="77777777" w:rsidR="00FC3380" w:rsidRDefault="00FC3380" w:rsidP="008F51D4">
            <w:pPr>
              <w:spacing w:line="4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1173" w:type="dxa"/>
            <w:gridSpan w:val="4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4AE67B0" w14:textId="77777777" w:rsidR="00FC3380" w:rsidRDefault="00FC3380" w:rsidP="008F51D4">
            <w:pPr>
              <w:spacing w:line="4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出生年月</w:t>
            </w:r>
          </w:p>
        </w:tc>
        <w:tc>
          <w:tcPr>
            <w:tcW w:w="1361" w:type="dxa"/>
            <w:gridSpan w:val="5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CCBB09" w14:textId="77777777" w:rsidR="00FC3380" w:rsidRDefault="00FC3380" w:rsidP="008F51D4">
            <w:pPr>
              <w:spacing w:line="4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政治面貌</w:t>
            </w:r>
          </w:p>
        </w:tc>
        <w:tc>
          <w:tcPr>
            <w:tcW w:w="3731" w:type="dxa"/>
            <w:gridSpan w:val="5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14:paraId="762FF18D" w14:textId="77777777" w:rsidR="00FC3380" w:rsidRDefault="00FC3380" w:rsidP="008F51D4">
            <w:pPr>
              <w:spacing w:line="4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工作单位及职务</w:t>
            </w:r>
          </w:p>
        </w:tc>
      </w:tr>
      <w:tr w:rsidR="00FC3380" w14:paraId="6D4A23A5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0775F7DD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2827F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45183C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FBF5DF6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B8467A1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0188845A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1CAB8F71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50465E90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A695CD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FCDAAFF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025C418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3E07CD3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162175A9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73E3EB8A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7CAA9A9E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FAA4EC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595BF96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CE3ACC3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567BBC9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379BED1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24024E8A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09CFF8F5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A8E912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3E103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BE106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447BF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313670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36FC721A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078BD489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A653B6D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58C28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E9FEA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9B57D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6C46251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66F7881F" w14:textId="77777777" w:rsidTr="00873EEB">
        <w:trPr>
          <w:cantSplit/>
          <w:trHeight w:val="480"/>
          <w:jc w:val="center"/>
        </w:trPr>
        <w:tc>
          <w:tcPr>
            <w:tcW w:w="1155" w:type="dxa"/>
            <w:vMerge/>
            <w:tcMar>
              <w:left w:w="57" w:type="dxa"/>
              <w:right w:w="57" w:type="dxa"/>
            </w:tcMar>
            <w:vAlign w:val="center"/>
          </w:tcPr>
          <w:p w14:paraId="0DB21D86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21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5235B80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6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9EB5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73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31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04D5E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3731" w:type="dxa"/>
            <w:gridSpan w:val="5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84C147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1038BC5B" w14:textId="77777777" w:rsidTr="00873EEB">
        <w:trPr>
          <w:cantSplit/>
          <w:trHeight w:val="1489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412E0A78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何时何地</w:t>
            </w:r>
          </w:p>
          <w:p w14:paraId="1E546514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受过何</w:t>
            </w:r>
          </w:p>
          <w:p w14:paraId="26B66EAF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种奖励</w:t>
            </w:r>
          </w:p>
          <w:p w14:paraId="3FC0EED0" w14:textId="77777777" w:rsidR="00FC3380" w:rsidRDefault="00FC3380" w:rsidP="008F51D4">
            <w:pPr>
              <w:spacing w:line="3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和处分</w:t>
            </w:r>
          </w:p>
        </w:tc>
        <w:tc>
          <w:tcPr>
            <w:tcW w:w="8647" w:type="dxa"/>
            <w:gridSpan w:val="17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7968717" w14:textId="77777777" w:rsidR="00FC3380" w:rsidRDefault="00FC3380" w:rsidP="008F51D4">
            <w:pPr>
              <w:spacing w:line="32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按照奖励级别逐项列出，如：</w:t>
            </w:r>
          </w:p>
          <w:p w14:paraId="14C95BEB" w14:textId="77777777" w:rsidR="00FC3380" w:rsidRDefault="00FC3380" w:rsidP="008F51D4">
            <w:pPr>
              <w:spacing w:line="32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省部级：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被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评为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××</w:t>
            </w:r>
          </w:p>
          <w:p w14:paraId="0BD802B1" w14:textId="77777777" w:rsidR="00FC3380" w:rsidRDefault="00FC3380" w:rsidP="008F51D4">
            <w:pPr>
              <w:spacing w:line="32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地市级：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被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评为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××</w:t>
            </w:r>
          </w:p>
          <w:p w14:paraId="78EBFC3E" w14:textId="77777777" w:rsidR="00FC3380" w:rsidRDefault="00FC3380" w:rsidP="008F51D4">
            <w:pPr>
              <w:spacing w:line="320" w:lineRule="exact"/>
              <w:jc w:val="lef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县区级：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被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评为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××××</w:t>
            </w:r>
          </w:p>
        </w:tc>
      </w:tr>
      <w:tr w:rsidR="00FC3380" w14:paraId="22A90349" w14:textId="77777777" w:rsidTr="00873EEB">
        <w:trPr>
          <w:cantSplit/>
          <w:trHeight w:val="1320"/>
          <w:jc w:val="center"/>
        </w:trPr>
        <w:tc>
          <w:tcPr>
            <w:tcW w:w="1155" w:type="dxa"/>
            <w:tcMar>
              <w:left w:w="57" w:type="dxa"/>
              <w:right w:w="57" w:type="dxa"/>
            </w:tcMar>
            <w:vAlign w:val="center"/>
          </w:tcPr>
          <w:p w14:paraId="6B9E9CD6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历年</w:t>
            </w:r>
          </w:p>
          <w:p w14:paraId="3EF3BD45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度考</w:t>
            </w:r>
          </w:p>
          <w:p w14:paraId="27B0DFE7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核结果</w:t>
            </w:r>
            <w:proofErr w:type="gramEnd"/>
          </w:p>
        </w:tc>
        <w:tc>
          <w:tcPr>
            <w:tcW w:w="8647" w:type="dxa"/>
            <w:gridSpan w:val="17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78A609B" w14:textId="77777777" w:rsidR="00FC3380" w:rsidRDefault="00FC3380" w:rsidP="008F51D4">
            <w:pPr>
              <w:spacing w:line="32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FC3380" w14:paraId="7CCFB37B" w14:textId="77777777" w:rsidTr="00873EEB">
        <w:trPr>
          <w:cantSplit/>
          <w:trHeight w:val="2205"/>
          <w:jc w:val="center"/>
        </w:trPr>
        <w:tc>
          <w:tcPr>
            <w:tcW w:w="115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8EFCD5A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诚信</w:t>
            </w:r>
          </w:p>
          <w:p w14:paraId="32A5DAA0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承诺</w:t>
            </w:r>
          </w:p>
        </w:tc>
        <w:tc>
          <w:tcPr>
            <w:tcW w:w="8647" w:type="dxa"/>
            <w:gridSpan w:val="17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FC0F94E" w14:textId="77777777" w:rsidR="00FC3380" w:rsidRDefault="00FC3380" w:rsidP="008F51D4">
            <w:pPr>
              <w:spacing w:line="320" w:lineRule="exact"/>
              <w:ind w:firstLineChars="200" w:firstLine="482"/>
              <w:rPr>
                <w:rFonts w:ascii="Times New Roman" w:eastAsia="仿宋_GB2312" w:hAnsi="Times New Roman" w:cs="Times New Roman"/>
                <w:b/>
                <w:sz w:val="24"/>
                <w:szCs w:val="24"/>
              </w:rPr>
            </w:pPr>
          </w:p>
          <w:p w14:paraId="4928DC42" w14:textId="77777777" w:rsidR="00FC3380" w:rsidRDefault="00FC3380" w:rsidP="008F51D4">
            <w:pPr>
              <w:spacing w:line="320" w:lineRule="exact"/>
              <w:ind w:firstLineChars="200" w:firstLine="482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b/>
                <w:sz w:val="24"/>
                <w:szCs w:val="24"/>
              </w:rPr>
              <w:t>本人郑重承诺：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本人提交的信息资料全面、真实、准确，如有不实，本人无条件服从自治区司法</w:t>
            </w:r>
            <w:proofErr w:type="gramStart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厅做出</w:t>
            </w:r>
            <w:proofErr w:type="gramEnd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的取消转任资格的决定，由此产生的一切后果由个人承担。</w:t>
            </w:r>
          </w:p>
          <w:p w14:paraId="3F96AF49" w14:textId="77777777" w:rsidR="00FC3380" w:rsidRDefault="00FC3380" w:rsidP="008F51D4">
            <w:pPr>
              <w:spacing w:line="320" w:lineRule="exact"/>
              <w:ind w:firstLineChars="1400" w:firstLine="336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2CF5F29" w14:textId="77777777" w:rsidR="00FC3380" w:rsidRDefault="00FC3380" w:rsidP="008F51D4">
            <w:pPr>
              <w:spacing w:line="320" w:lineRule="exact"/>
              <w:ind w:firstLineChars="2265" w:firstLine="5436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报名者签字：</w:t>
            </w:r>
          </w:p>
          <w:p w14:paraId="388260FE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                               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  <w:tr w:rsidR="00FC3380" w14:paraId="378C7DFB" w14:textId="77777777" w:rsidTr="00873EEB">
        <w:trPr>
          <w:cantSplit/>
          <w:trHeight w:val="2352"/>
          <w:jc w:val="center"/>
        </w:trPr>
        <w:tc>
          <w:tcPr>
            <w:tcW w:w="115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7257343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所在单</w:t>
            </w:r>
          </w:p>
          <w:p w14:paraId="02C3BBA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位意见</w:t>
            </w:r>
            <w:proofErr w:type="gramEnd"/>
          </w:p>
        </w:tc>
        <w:tc>
          <w:tcPr>
            <w:tcW w:w="3740" w:type="dxa"/>
            <w:gridSpan w:val="8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0338EF" w14:textId="77777777" w:rsidR="00FC3380" w:rsidRDefault="00FC3380" w:rsidP="008F51D4">
            <w:pPr>
              <w:jc w:val="center"/>
              <w:rPr>
                <w:rFonts w:ascii="Times New Roman" w:eastAsia="仿宋_GB2312" w:hAnsi="Times New Roman" w:cs="Times New Roman"/>
                <w:sz w:val="32"/>
                <w:szCs w:val="32"/>
              </w:rPr>
            </w:pPr>
          </w:p>
          <w:p w14:paraId="58ABE9F0" w14:textId="77777777" w:rsidR="00FC3380" w:rsidRDefault="00FC3380" w:rsidP="008F51D4">
            <w:pPr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方正小标宋简体" w:hAnsi="Times New Roman" w:cs="Times New Roman"/>
                <w:sz w:val="32"/>
                <w:szCs w:val="32"/>
              </w:rPr>
              <w:t>同意报考</w:t>
            </w:r>
            <w:r>
              <w:rPr>
                <w:rFonts w:ascii="Times New Roman" w:eastAsia="黑体" w:hAnsi="Times New Roman" w:cs="Times New Roman"/>
                <w:sz w:val="32"/>
                <w:szCs w:val="32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</w:t>
            </w:r>
          </w:p>
          <w:p w14:paraId="563A871C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E5E1EB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盖章）</w:t>
            </w:r>
          </w:p>
          <w:p w14:paraId="1BCDB272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  <w:tc>
          <w:tcPr>
            <w:tcW w:w="1176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D436FF8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审核</w:t>
            </w:r>
          </w:p>
          <w:p w14:paraId="5F2B4B8B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意见</w:t>
            </w:r>
          </w:p>
        </w:tc>
        <w:tc>
          <w:tcPr>
            <w:tcW w:w="3731" w:type="dxa"/>
            <w:gridSpan w:val="5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AFDF428" w14:textId="77777777" w:rsidR="00FC3380" w:rsidRDefault="00FC3380" w:rsidP="008F51D4">
            <w:pPr>
              <w:rPr>
                <w:rFonts w:ascii="Times New Roman" w:eastAsia="黑体" w:hAnsi="Times New Roman" w:cs="Times New Roman"/>
                <w:sz w:val="32"/>
                <w:szCs w:val="32"/>
              </w:rPr>
            </w:pPr>
          </w:p>
          <w:p w14:paraId="1B8C6226" w14:textId="77777777" w:rsidR="00FC3380" w:rsidRDefault="00FC3380" w:rsidP="008F51D4">
            <w:pPr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黑体" w:hAnsi="Times New Roman" w:cs="Times New Roman"/>
                <w:sz w:val="32"/>
                <w:szCs w:val="32"/>
              </w:rPr>
              <w:t xml:space="preserve">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</w:t>
            </w:r>
          </w:p>
          <w:p w14:paraId="739E0772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09090BC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（盖章）</w:t>
            </w:r>
          </w:p>
          <w:p w14:paraId="150D3A91" w14:textId="77777777" w:rsidR="00FC3380" w:rsidRDefault="00FC3380" w:rsidP="008F51D4">
            <w:pPr>
              <w:spacing w:line="32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</w:tbl>
    <w:p w14:paraId="37B14001" w14:textId="77777777" w:rsidR="008170A2" w:rsidRDefault="008170A2"/>
    <w:sectPr w:rsidR="008170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6F004" w14:textId="77777777" w:rsidR="00AD739E" w:rsidRDefault="00AD739E" w:rsidP="00FC3380">
      <w:r>
        <w:separator/>
      </w:r>
    </w:p>
  </w:endnote>
  <w:endnote w:type="continuationSeparator" w:id="0">
    <w:p w14:paraId="63C6E25E" w14:textId="77777777" w:rsidR="00AD739E" w:rsidRDefault="00AD739E" w:rsidP="00FC3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CC774" w14:textId="77777777" w:rsidR="00AD739E" w:rsidRDefault="00AD739E" w:rsidP="00FC3380">
      <w:r>
        <w:separator/>
      </w:r>
    </w:p>
  </w:footnote>
  <w:footnote w:type="continuationSeparator" w:id="0">
    <w:p w14:paraId="402720FF" w14:textId="77777777" w:rsidR="00AD739E" w:rsidRDefault="00AD739E" w:rsidP="00FC33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jA0tzA2MTYxtDRW0lEKTi0uzszPAykwrAUA2CWzpCwAAAA="/>
  </w:docVars>
  <w:rsids>
    <w:rsidRoot w:val="00F03110"/>
    <w:rsid w:val="008170A2"/>
    <w:rsid w:val="00873EEB"/>
    <w:rsid w:val="008A14D8"/>
    <w:rsid w:val="008D351E"/>
    <w:rsid w:val="00AD739E"/>
    <w:rsid w:val="00BC7102"/>
    <w:rsid w:val="00F03110"/>
    <w:rsid w:val="00FC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6B728"/>
  <w15:chartTrackingRefBased/>
  <w15:docId w15:val="{24006827-BB54-4896-B325-299BBD74E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33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C338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C33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C338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shiqi</dc:creator>
  <cp:keywords/>
  <dc:description/>
  <cp:lastModifiedBy>Huang</cp:lastModifiedBy>
  <cp:revision>3</cp:revision>
  <dcterms:created xsi:type="dcterms:W3CDTF">2022-05-05T12:56:00Z</dcterms:created>
  <dcterms:modified xsi:type="dcterms:W3CDTF">2022-05-05T13:00:00Z</dcterms:modified>
</cp:coreProperties>
</file>